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1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L</w:t>
      </w:r>
      <w:r>
        <w:t xml:space="preserve"> </w:t>
      </w:r>
      <w:r>
        <w:t xml:space="preserve">Heron</w:t>
      </w:r>
    </w:p>
    <w:p>
      <w:pPr>
        <w:pStyle w:val="Date"/>
      </w:pPr>
      <w:r>
        <w:t xml:space="preserve">10/29/2021</w:t>
      </w:r>
    </w:p>
    <w:bookmarkStart w:id="20" w:name="full-characteristics-of-q1-studies"/>
    <w:p>
      <w:pPr>
        <w:pStyle w:val="Heading2"/>
      </w:pPr>
      <w:r>
        <w:t xml:space="preserve">Full Characteristics of Q1 studies</w:t>
      </w:r>
    </w:p>
    <w:p>
      <w:pPr>
        <w:pStyle w:val="FirstParagraph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Table 1. Characteristics of studies included for Q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SARS-CoV-2, 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ymptomatic SARS-CoV-2, 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 of asymptomatic peo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 of asymptomatic people, years, 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low-up metho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t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tact investigation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 Q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na, Shenzh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3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ng HY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, Taiw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u J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na, Zhuh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jnen D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rmany, Muni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F, 1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andstetter S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rmany, Regensbur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Zhang W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na, Guangzho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2, 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ousaf AR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Uta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uo L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na, Guangzho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urst JH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North Carol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ijalva CG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Tennessee and Wiscons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i Q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na, Wanzhou Distri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ones A,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Vermo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2</w:t>
            </w:r>
          </w:p>
        </w:tc>
      </w:tr>
      <w:tr>
        <w:trPr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t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utbreak investigation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nis K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ance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rk SY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 Korea, Seo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ons MM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Seattle,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hwierzeck V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rmany, Muens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öhmer MM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rmany, Bava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ra AV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Los Ange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F, 6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 IQR 72-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ham N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Kingdom, Lond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tel MC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Illino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vli A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ece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juguna H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Louisi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au K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ada, Toro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e JY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 Korea, Daeg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ang N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na, Xiaosh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F, 1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am QT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etnam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IQR 23-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ucinski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p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ttang BR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way, Ber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rcorran MA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Wash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irnay JP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lgium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F, 4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.5 IQR 24-4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ylor J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Minnes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ennelly SP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eland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omao VC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rtugal, Lisb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dhani SN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Kingdom, Lond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sper MR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dditt V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ada, Toro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rk JH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 Korea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rada S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pan, Toky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an S,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na, Shand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n den Besselaar JH,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therlands, South Hol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ylor J, 2020 [cluster 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Minnes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ennelly SP, 2020 [cluster 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eland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dhani SN, 2020 [cluster 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Kingdom, Lond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rada S, 2020 [cluster 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pan, Toky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n den Besselaar JH, 2021 [cluster 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therlands, South Hol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t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reening: community setting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 L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na, Wuh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F, 2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 IQR 37-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vezzo E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taly, Ven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ehl S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rmany, Germershei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F, 1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ng J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unei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mazeedi S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uwait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 YM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 Korea, Gyeongsangnam-do provi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utsuna S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pan, Toky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F, 2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ythorsson E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celand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mie G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San Francis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bdulRahman A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hrain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F, 3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elstein M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Kingdom, Lond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-Qahtani M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hrain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3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o S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na, Wuh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8 F, 132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gisha R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ganda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yers KJ,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Indianapol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uch JN,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Califor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heuring S,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rmany, Berl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heuring S, 2021 [cluster 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rmany, Berl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t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reening: institutional setting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don V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New York 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F, 0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5 IQR 24.5-34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drikopoulou M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New 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F, 0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gani G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taly, Lombard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F, 0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rshblum SC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New Jers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ith E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Kingdom, Norfo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nacan A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rkey, Anka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rling A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Kingdom, Es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ossy A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Kingdom, Lond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ñuela MC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ain, Madr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F, 0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nder WR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Philadelphia, P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F, 0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i SM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Boston, 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rghoff AS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ustria, Vien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 IQR 43-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2, 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EM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lam A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New 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hikari EH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Tex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 F, 0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hinai I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Chica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adhwa A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Chica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lestrini S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Kingdom, Lond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cini N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nch Guyana, West French Guiana terri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 F, 0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n Buul LW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therlands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en R,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Kingdom, Liverp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F, 7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 IQR 19-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nell C,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izarro-Sánchez MS,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ain, Madr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F, 3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n Buul LW, 2020 [cluster 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therlands, 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t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reening: occupational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ivett L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Kingdom, Cambrid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ibel TA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Kingdom, Lond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n X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na, Wuh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F, 9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IQR 27-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mbardi A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taly, Lombard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2, 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iani L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taly, Mil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ock AD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New York 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agón-Rojas J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mbia, Bog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tizia AG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South Carol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2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hajan NN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a, Mumb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shahrani MS,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udi Arabia, Alkhob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gan CA,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, Califor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F, 7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IQR 32.5-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rreira VH,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ada, Toro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F, 0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IQR 4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4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n-Loh J, 2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aysia, Teluk Inta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 3, 4</w:t>
            </w:r>
          </w:p>
        </w:tc>
      </w:tr>
      <w:tr>
        <w:trPr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low-up according to protocol (1: 14 days after last possible exposure; 2: 7 days after diagnosis; 3: until negative RT-PCR result; 4:&gt;7 days after diagnosis). NR = not reported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1 table</dc:title>
  <dc:creator>L Heron</dc:creator>
  <cp:keywords/>
  <dcterms:created xsi:type="dcterms:W3CDTF">2021-11-04T08:55:24Z</dcterms:created>
  <dcterms:modified xsi:type="dcterms:W3CDTF">2021-11-04T08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9/2021</vt:lpwstr>
  </property>
  <property fmtid="{D5CDD505-2E9C-101B-9397-08002B2CF9AE}" pid="3" name="output">
    <vt:lpwstr/>
  </property>
</Properties>
</file>